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23.jpg" ContentType="image/jpeg"/>
  <Override PartName="/word/media/rId20.jpg" ContentType="image/jpeg"/>
  <Override PartName="/word/media/rId32.jpg" ContentType="image/jpeg"/>
  <Override PartName="/word/media/rId29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бытовые-возгарания"/>
    <w:p>
      <w:pPr>
        <w:pStyle w:val="Heading3"/>
      </w:pPr>
      <w:r>
        <w:t xml:space="preserve">Бытовые возгарания</w:t>
      </w:r>
    </w:p>
    <w:p>
      <w:pPr>
        <w:pStyle w:val="FirstParagraph"/>
      </w:pPr>
      <w:r>
        <w:t xml:space="preserve">02.05.2024</w:t>
      </w:r>
    </w:p>
    <w:p>
      <w:pPr>
        <w:pStyle w:val="BodyText"/>
      </w:pPr>
      <w:r>
        <w:drawing>
          <wp:inline>
            <wp:extent cx="5334000" cy="52881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605591e7-3265-4dc2-822e-fe21d59f1c0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9649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5eb269eb-f5ec-4371-ae4b-56e76123575b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8399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danilovsky.mos.ru/www/fc0a3f33-fd32-44e3-8a78-354cedce7b3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5072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danilovsky.mos.ru/www/f9b3f455-f547-4562-a8fc-90f6c34fbcc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9649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danilovsky.mos.ru/www/6b9a443c-2e20-46df-a113-3c5fd661756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0482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u01/sites/danilovsky.mos.ru/www/555a6809-1d64-4596-a659-2d5016616ba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8">
        <w:r>
          <w:rPr>
            <w:rStyle w:val="Hyperlink"/>
          </w:rPr>
          <w:t xml:space="preserve">http://danilovsky.mos.ru/safety-and-security/detail/12350594.html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hyperlink" Id="rId39" Target="http://danilovsky.mos.ru" TargetMode="External" /><Relationship Type="http://schemas.openxmlformats.org/officeDocument/2006/relationships/hyperlink" Id="rId38" Target="http://danilovsky.mos.ru/safety-and-security/detail/123505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danilovsky.mos.ru" TargetMode="External" /><Relationship Type="http://schemas.openxmlformats.org/officeDocument/2006/relationships/hyperlink" Id="rId38" Target="http://danilovsky.mos.ru/safety-and-security/detail/123505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04:20:12Z</dcterms:created>
  <dcterms:modified xsi:type="dcterms:W3CDTF">2025-05-18T04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